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ED353" w14:textId="3FC75E70" w:rsidR="008D0F87" w:rsidRPr="00C76128" w:rsidRDefault="00701D78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1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7D641C">
        <w:rPr>
          <w:rFonts w:ascii="Times New Roman" w:eastAsia="Times New Roman" w:hAnsi="Times New Roman" w:cs="Times New Roman"/>
          <w:color w:val="222222"/>
          <w:sz w:val="24"/>
          <w:szCs w:val="24"/>
        </w:rPr>
        <w:t>June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1CE675D0" w14:textId="42C9E081" w:rsidR="00122579" w:rsidRDefault="007F5209" w:rsidP="00701D78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0C21AC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01D78" w:rsidRPr="00701D78">
        <w:rPr>
          <w:rFonts w:ascii="ltr-font" w:hAnsi="ltr-font"/>
          <w:b/>
          <w:bCs/>
          <w:color w:val="333333"/>
          <w:sz w:val="21"/>
          <w:szCs w:val="21"/>
          <w:shd w:val="clear" w:color="auto" w:fill="FFEEBB"/>
        </w:rPr>
        <w:t xml:space="preserve">Henriette Ya Kissi </w:t>
      </w:r>
      <w:proofErr w:type="spellStart"/>
      <w:r w:rsidR="00701D78" w:rsidRPr="00701D78">
        <w:rPr>
          <w:rFonts w:ascii="ltr-font" w:hAnsi="ltr-font"/>
          <w:b/>
          <w:bCs/>
          <w:color w:val="333333"/>
          <w:sz w:val="21"/>
          <w:szCs w:val="21"/>
          <w:shd w:val="clear" w:color="auto" w:fill="FFEEBB"/>
        </w:rPr>
        <w:t>Anzouan</w:t>
      </w:r>
      <w:proofErr w:type="spellEnd"/>
      <w:r w:rsidR="00701D78" w:rsidRPr="00701D78">
        <w:rPr>
          <w:rFonts w:ascii="ltr-font" w:hAnsi="ltr-font"/>
          <w:color w:val="333333"/>
          <w:sz w:val="21"/>
          <w:szCs w:val="21"/>
          <w:shd w:val="clear" w:color="auto" w:fill="FFEEBB"/>
        </w:rPr>
        <w:t>-</w:t>
      </w:r>
      <w:r w:rsidR="00701D78" w:rsidRPr="00701D78">
        <w:rPr>
          <w:rFonts w:ascii="ltr-font" w:hAnsi="ltr-font"/>
          <w:b/>
          <w:bCs/>
          <w:color w:val="333333"/>
          <w:sz w:val="21"/>
          <w:szCs w:val="21"/>
          <w:shd w:val="clear" w:color="auto" w:fill="FFEEBB"/>
        </w:rPr>
        <w:t>Kacou</w:t>
      </w:r>
      <w:r w:rsidR="007D641C" w:rsidRPr="007D641C">
        <w:rPr>
          <w:rFonts w:ascii="ltr-font" w:hAnsi="ltr-font"/>
          <w:color w:val="333333"/>
          <w:sz w:val="21"/>
          <w:szCs w:val="21"/>
          <w:shd w:val="clear" w:color="auto" w:fill="FFEEBB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5AC831F5" w:rsidR="008D0F87" w:rsidRPr="00C76128" w:rsidRDefault="00D1630B" w:rsidP="00701D78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nuscript </w:t>
      </w:r>
      <w:r w:rsidR="00701D78" w:rsidRPr="00701D78">
        <w:rPr>
          <w:rFonts w:ascii="Times New Roman" w:eastAsia="Times New Roman" w:hAnsi="Times New Roman" w:cs="Times New Roman"/>
          <w:color w:val="222222"/>
          <w:sz w:val="24"/>
          <w:szCs w:val="24"/>
        </w:rPr>
        <w:t>AJGH-2405-1055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" </w:t>
      </w:r>
      <w:r w:rsidR="00701D78" w:rsidRPr="00701D78">
        <w:rPr>
          <w:rFonts w:ascii="ltr-font" w:hAnsi="ltr-font"/>
          <w:color w:val="333333"/>
          <w:sz w:val="21"/>
          <w:szCs w:val="21"/>
          <w:shd w:val="clear" w:color="auto" w:fill="FFEEBB"/>
        </w:rPr>
        <w:t>GASTROINTESTINAL STROMAL TUMORS: ABOUT 4 CASES AT THE ANGRE UNIVERSITY HOSPITAL (CÖTE D’IVOIRE)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44F312D5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9268B5">
        <w:rPr>
          <w:b/>
          <w:bCs/>
          <w:sz w:val="28"/>
          <w:szCs w:val="28"/>
        </w:rPr>
        <w:t>SS</w:t>
      </w:r>
      <w:r w:rsidR="00117321">
        <w:rPr>
          <w:b/>
          <w:bCs/>
          <w:sz w:val="28"/>
          <w:szCs w:val="28"/>
        </w:rPr>
        <w:t>)</w:t>
      </w:r>
    </w:p>
    <w:p w14:paraId="28C3F85B" w14:textId="77777777" w:rsid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I read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he cross-sectional study about GIST with great interest. It is notable that this rare GIT malignancy can be diagnosed without using small resources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proofErr w:type="gramStart"/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he</w:t>
      </w:r>
      <w:proofErr w:type="gramEnd"/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method you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used to write the paper is more of a case report discussion rather than a cross-sectional study. You discuss every case separately. No statistical analysis was found, which gave me the impression of a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case report.</w:t>
      </w:r>
    </w:p>
    <w:p w14:paraId="6DC7AD3B" w14:textId="61BF4FBD" w:rsid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I have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a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comment about the language used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 It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is a little bit strange for me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: like the supple abdomen, it is better to be in the heart of the lesion, which is meant by Miettinen malignancy and the word pejorative.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The drug </w:t>
      </w:r>
      <w:proofErr w:type="spellStart"/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maday</w:t>
      </w:r>
      <w:proofErr w:type="spellEnd"/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10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is not known to everyone. You need to describe the active ingredient.</w:t>
      </w:r>
    </w:p>
    <w:p w14:paraId="11005DF3" w14:textId="4F6EBFAE" w:rsid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The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well-known rule of 5 needs to be described clearly in the 4 cases. The poor prognostic indicators are the size of more than 5 cm and the presence of more than five mitotic indexes per </w:t>
      </w:r>
      <w:proofErr w:type="spellStart"/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Hpf</w:t>
      </w:r>
      <w:proofErr w:type="spellEnd"/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2C06DA1E" w14:textId="186F444A" w:rsid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lso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he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wo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well-known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markers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in GIST,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CD117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nd C-kit, must be described in every case, as their presence indicates a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poor prognosis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149D63D2" w14:textId="6141797F" w:rsidR="009268B5" w:rsidRP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he lack of EUS assessment is a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significant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defect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 as the border and the cellularity assessed by EUS are critical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in prognostic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evaluations.</w:t>
      </w:r>
    </w:p>
    <w:p w14:paraId="38873FC7" w14:textId="1AF4C8B2" w:rsidR="0052405C" w:rsidRDefault="008D0F87" w:rsidP="00EF5B39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9268B5">
        <w:rPr>
          <w:b/>
          <w:bCs/>
          <w:sz w:val="28"/>
          <w:szCs w:val="28"/>
        </w:rPr>
        <w:t>ME</w:t>
      </w:r>
      <w:r w:rsidR="00117321">
        <w:rPr>
          <w:b/>
          <w:bCs/>
          <w:sz w:val="28"/>
          <w:szCs w:val="28"/>
        </w:rPr>
        <w:t>)</w:t>
      </w:r>
    </w:p>
    <w:p w14:paraId="1D431EDD" w14:textId="77777777" w:rsidR="00D93B7E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In this article, the users discussed four cases of GIST tumors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describing all demographic and clinical data. By far, this is not a study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 It</w:t>
      </w:r>
      <w:r>
        <w:rPr>
          <w:rFonts w:ascii="ltr-font" w:eastAsia="Aptos" w:hAnsi="ltr-font" w:cs="Arial" w:hint="eastAsia"/>
          <w:color w:val="333333"/>
          <w:kern w:val="2"/>
          <w:sz w:val="21"/>
          <w:szCs w:val="21"/>
          <w:shd w:val="clear" w:color="auto" w:fill="FFFFFF"/>
        </w:rPr>
        <w:t>’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s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 case series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nd then the authors should rewrite the article 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s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a 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lastRenderedPageBreak/>
        <w:t xml:space="preserve">case report. 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If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he users would like to present it as a study, they should compare this limited number of cases to another group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for example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cases with GI bleeding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 However,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it’s better to </w:t>
      </w:r>
      <w:r w:rsidR="00D93B7E"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present it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as case series. 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Suppose the authors would like to discuss it as a cross-sectional study. In that case, they should define the population examined and divide it into patients with the variable GIST and those without it and compare</w:t>
      </w: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hem. Criteria should be inclusion and exclusion. Limitations of the study should be discussed at the end of the discussion section. What does the author mean by 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n 80% satisfactory response, and how you calculated it?</w:t>
      </w:r>
    </w:p>
    <w:p w14:paraId="5293A425" w14:textId="3303D68F" w:rsidR="009268B5" w:rsidRPr="009268B5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9268B5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It is better to compare all demographics and clinical data of the 4 cases into one table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7FDE7406" w14:textId="3C8332BC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122579">
        <w:rPr>
          <w:rFonts w:ascii="Segoe UI Emoji" w:eastAsia="Segoe UI Emoji" w:hAnsi="Segoe UI Emoji" w:cs="Segoe UI Emoji"/>
          <w:b/>
          <w:bCs/>
          <w:sz w:val="28"/>
          <w:szCs w:val="28"/>
        </w:rPr>
        <w:t>AA</w:t>
      </w:r>
      <w:r w:rsidR="009268B5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2E43799C" w14:textId="46A06483" w:rsidR="00D93B7E" w:rsidRDefault="00D93B7E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This</w:t>
      </w:r>
      <w:r w:rsidR="009268B5" w:rsidRP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paper 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needs</w:t>
      </w:r>
      <w:r w:rsidR="009268B5" w:rsidRP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 xml:space="preserve"> to be summarized as a case report</w:t>
      </w:r>
      <w: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3691A87C" w14:textId="123CD9C6" w:rsidR="009268B5" w:rsidRPr="00D93B7E" w:rsidRDefault="009268B5" w:rsidP="009268B5">
      <w:pPr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</w:pPr>
      <w:r w:rsidRP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add histopathologic and immunohistochemistry photos</w:t>
      </w:r>
      <w:r w:rsidR="00D93B7E">
        <w:rPr>
          <w:rFonts w:ascii="ltr-font" w:eastAsia="Aptos" w:hAnsi="ltr-font" w:cs="Arial"/>
          <w:color w:val="333333"/>
          <w:kern w:val="2"/>
          <w:sz w:val="21"/>
          <w:szCs w:val="21"/>
          <w:shd w:val="clear" w:color="auto" w:fill="FFFFFF"/>
        </w:rPr>
        <w:t>.</w:t>
      </w:r>
    </w:p>
    <w:p w14:paraId="2EEA56DE" w14:textId="08F609B6" w:rsidR="009268B5" w:rsidRPr="009268B5" w:rsidRDefault="009268B5" w:rsidP="009268B5">
      <w:pPr>
        <w:rPr>
          <w:b/>
          <w:bCs/>
          <w:sz w:val="28"/>
          <w:szCs w:val="28"/>
        </w:rPr>
      </w:pPr>
      <w:r w:rsidRPr="009268B5">
        <w:rPr>
          <w:b/>
          <w:bCs/>
          <w:sz w:val="28"/>
          <w:szCs w:val="28"/>
        </w:rPr>
        <w:t>Reviewer</w:t>
      </w:r>
      <w:r>
        <w:rPr>
          <w:b/>
          <w:bCs/>
          <w:sz w:val="28"/>
          <w:szCs w:val="28"/>
        </w:rPr>
        <w:t>4</w:t>
      </w:r>
      <w:r w:rsidRPr="009268B5">
        <w:rPr>
          <w:b/>
          <w:bCs/>
          <w:sz w:val="28"/>
          <w:szCs w:val="28"/>
        </w:rPr>
        <w:t>: (A</w:t>
      </w:r>
      <w:r>
        <w:rPr>
          <w:b/>
          <w:bCs/>
          <w:sz w:val="28"/>
          <w:szCs w:val="28"/>
        </w:rPr>
        <w:t>F</w:t>
      </w:r>
      <w:r w:rsidRPr="009268B5">
        <w:rPr>
          <w:b/>
          <w:bCs/>
          <w:sz w:val="28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870"/>
        <w:gridCol w:w="4045"/>
      </w:tblGrid>
      <w:tr w:rsidR="009268B5" w:rsidRPr="009268B5" w14:paraId="7B30D3A6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20784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Raw number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75028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Remark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AFC61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comment</w:t>
            </w:r>
          </w:p>
        </w:tc>
      </w:tr>
      <w:tr w:rsidR="009268B5" w:rsidRPr="009268B5" w14:paraId="3604A0F9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9346" w14:textId="77777777" w:rsidR="009268B5" w:rsidRPr="009268B5" w:rsidRDefault="009268B5" w:rsidP="009268B5">
            <w:pPr>
              <w:spacing w:after="160" w:line="259" w:lineRule="auto"/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2A398" w14:textId="2B45E732" w:rsidR="009268B5" w:rsidRPr="009268B5" w:rsidRDefault="00D93B7E" w:rsidP="009268B5">
            <w:pPr>
              <w:spacing w:after="160" w:line="259" w:lineRule="auto"/>
            </w:pPr>
            <w:r>
              <w:t>The title</w:t>
            </w:r>
            <w:r w:rsidR="009268B5" w:rsidRPr="009268B5">
              <w:t xml:space="preserve"> of the paper should be more </w:t>
            </w:r>
            <w:r>
              <w:t>convenient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ADCC7" w14:textId="2798FFEA" w:rsidR="009268B5" w:rsidRPr="009268B5" w:rsidRDefault="00D93B7E" w:rsidP="009268B5">
            <w:pPr>
              <w:spacing w:after="160" w:line="259" w:lineRule="auto"/>
            </w:pPr>
            <w:r>
              <w:t>The number</w:t>
            </w:r>
            <w:r w:rsidR="009268B5" w:rsidRPr="009268B5">
              <w:t xml:space="preserve"> of cases should be mentioned in the title</w:t>
            </w:r>
          </w:p>
        </w:tc>
      </w:tr>
      <w:tr w:rsidR="009268B5" w:rsidRPr="009268B5" w14:paraId="27949B85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052C3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3E8AB" w14:textId="77777777" w:rsidR="009268B5" w:rsidRPr="009268B5" w:rsidRDefault="009268B5" w:rsidP="009268B5">
            <w:pPr>
              <w:spacing w:after="160" w:line="259" w:lineRule="auto"/>
            </w:pPr>
            <w:r w:rsidRPr="00D93B7E">
              <w:t>GIST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D75FF" w14:textId="15D7DEA1" w:rsidR="009268B5" w:rsidRPr="009268B5" w:rsidRDefault="009268B5" w:rsidP="00D93B7E">
            <w:pPr>
              <w:spacing w:after="160" w:line="259" w:lineRule="auto"/>
            </w:pPr>
            <w:r w:rsidRPr="009268B5">
              <w:t xml:space="preserve">Should be announced 1st </w:t>
            </w:r>
            <w:r w:rsidR="00D93B7E">
              <w:t>following</w:t>
            </w:r>
            <w:r w:rsidRPr="009268B5">
              <w:t xml:space="preserve"> detailed names: GASTROINTESTINAL STROMAL TUMORS(GIST) </w:t>
            </w:r>
          </w:p>
        </w:tc>
      </w:tr>
      <w:tr w:rsidR="009268B5" w:rsidRPr="009268B5" w14:paraId="0B97E4C0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EF5AB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16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34503" w14:textId="77777777" w:rsidR="009268B5" w:rsidRPr="009268B5" w:rsidRDefault="009268B5" w:rsidP="009268B5">
            <w:pPr>
              <w:spacing w:after="160" w:line="259" w:lineRule="auto"/>
            </w:pPr>
            <w:r w:rsidRPr="00D93B7E">
              <w:t>digestive hemorrhage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5E28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NOT traditional term</w:t>
            </w:r>
          </w:p>
        </w:tc>
      </w:tr>
      <w:tr w:rsidR="009268B5" w:rsidRPr="009268B5" w14:paraId="47437B36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4069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17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6F1DB" w14:textId="77777777" w:rsidR="009268B5" w:rsidRPr="009268B5" w:rsidRDefault="009268B5" w:rsidP="009268B5">
            <w:pPr>
              <w:spacing w:after="160" w:line="259" w:lineRule="auto"/>
            </w:pPr>
            <w:proofErr w:type="spellStart"/>
            <w:r w:rsidRPr="00D93B7E">
              <w:t>epigastralgia</w:t>
            </w:r>
            <w:proofErr w:type="spellEnd"/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461D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NOT traditional term</w:t>
            </w:r>
          </w:p>
        </w:tc>
      </w:tr>
      <w:tr w:rsidR="009268B5" w:rsidRPr="009268B5" w14:paraId="26E0A97D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A94B3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4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7457C" w14:textId="77777777" w:rsidR="009268B5" w:rsidRPr="009268B5" w:rsidRDefault="009268B5" w:rsidP="009268B5">
            <w:pPr>
              <w:spacing w:after="160" w:line="259" w:lineRule="auto"/>
            </w:pPr>
            <w:proofErr w:type="spellStart"/>
            <w:r w:rsidRPr="00D93B7E">
              <w:t>melenas</w:t>
            </w:r>
            <w:proofErr w:type="spellEnd"/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17133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 xml:space="preserve">What do mean by </w:t>
            </w:r>
            <w:proofErr w:type="spellStart"/>
            <w:r w:rsidRPr="00D93B7E">
              <w:t>melenas</w:t>
            </w:r>
            <w:proofErr w:type="spellEnd"/>
            <w:r w:rsidRPr="00D93B7E">
              <w:t>?</w:t>
            </w:r>
          </w:p>
        </w:tc>
      </w:tr>
      <w:tr w:rsidR="009268B5" w:rsidRPr="009268B5" w14:paraId="090B1AC8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F2D6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285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AA7BA" w14:textId="656149DC" w:rsidR="009268B5" w:rsidRPr="009268B5" w:rsidRDefault="00D93B7E" w:rsidP="009268B5">
            <w:pPr>
              <w:spacing w:after="160" w:line="259" w:lineRule="auto"/>
            </w:pPr>
            <w:r>
              <w:t>an</w:t>
            </w:r>
            <w:r w:rsidR="009268B5" w:rsidRPr="00D93B7E">
              <w:t xml:space="preserve"> FDG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155F2" w14:textId="2F15DABB" w:rsidR="009268B5" w:rsidRPr="009268B5" w:rsidRDefault="009268B5" w:rsidP="009268B5">
            <w:pPr>
              <w:spacing w:after="160" w:line="259" w:lineRule="auto"/>
            </w:pPr>
            <w:r w:rsidRPr="009268B5">
              <w:t xml:space="preserve">What do </w:t>
            </w:r>
            <w:r w:rsidR="00D93B7E">
              <w:t>you mean by an</w:t>
            </w:r>
            <w:r w:rsidRPr="00D93B7E">
              <w:t xml:space="preserve"> FDG?</w:t>
            </w:r>
          </w:p>
        </w:tc>
      </w:tr>
      <w:tr w:rsidR="009268B5" w:rsidRPr="009268B5" w14:paraId="71B4E58B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F137F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305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BA262" w14:textId="77777777" w:rsidR="009268B5" w:rsidRPr="009268B5" w:rsidRDefault="009268B5" w:rsidP="009268B5">
            <w:pPr>
              <w:spacing w:after="160" w:line="259" w:lineRule="auto"/>
            </w:pPr>
            <w:proofErr w:type="spellStart"/>
            <w:r w:rsidRPr="00D93B7E">
              <w:t>esogastrectomy</w:t>
            </w:r>
            <w:proofErr w:type="spellEnd"/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19318" w14:textId="74751045" w:rsidR="009268B5" w:rsidRPr="009268B5" w:rsidRDefault="009268B5" w:rsidP="009268B5">
            <w:pPr>
              <w:spacing w:after="160" w:line="259" w:lineRule="auto"/>
            </w:pPr>
            <w:r w:rsidRPr="009268B5">
              <w:t xml:space="preserve">What do </w:t>
            </w:r>
            <w:r w:rsidR="00D93B7E">
              <w:t xml:space="preserve">you </w:t>
            </w:r>
            <w:r w:rsidRPr="009268B5">
              <w:t xml:space="preserve">mean by </w:t>
            </w:r>
            <w:proofErr w:type="gramStart"/>
            <w:r w:rsidRPr="00D93B7E">
              <w:t>a</w:t>
            </w:r>
            <w:proofErr w:type="gramEnd"/>
            <w:r w:rsidRPr="00D93B7E">
              <w:t xml:space="preserve"> </w:t>
            </w:r>
            <w:proofErr w:type="spellStart"/>
            <w:r w:rsidRPr="00D93B7E">
              <w:t>esogastrectomy</w:t>
            </w:r>
            <w:proofErr w:type="spellEnd"/>
          </w:p>
        </w:tc>
      </w:tr>
      <w:tr w:rsidR="009268B5" w:rsidRPr="009268B5" w14:paraId="1AF5E444" w14:textId="77777777" w:rsidTr="009268B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6FFEE" w14:textId="77777777" w:rsidR="009268B5" w:rsidRPr="009268B5" w:rsidRDefault="009268B5" w:rsidP="009268B5">
            <w:pPr>
              <w:spacing w:after="160" w:line="259" w:lineRule="auto"/>
            </w:pPr>
            <w:r w:rsidRPr="009268B5">
              <w:t>8,240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51FCF" w14:textId="77777777" w:rsidR="009268B5" w:rsidRPr="009268B5" w:rsidRDefault="009268B5" w:rsidP="009268B5">
            <w:pPr>
              <w:spacing w:after="160" w:line="259" w:lineRule="auto"/>
            </w:pPr>
            <w:r w:rsidRPr="00D93B7E">
              <w:t>analytical cross-sectional study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21393" w14:textId="29678E4D" w:rsidR="009268B5" w:rsidRPr="009268B5" w:rsidRDefault="00D93B7E" w:rsidP="009268B5">
            <w:pPr>
              <w:spacing w:after="160" w:line="259" w:lineRule="auto"/>
            </w:pPr>
            <w:r>
              <w:t>??</w:t>
            </w:r>
          </w:p>
        </w:tc>
      </w:tr>
    </w:tbl>
    <w:p w14:paraId="3EDD2905" w14:textId="77777777" w:rsidR="009268B5" w:rsidRDefault="009268B5" w:rsidP="00C07BE5">
      <w:pPr>
        <w:rPr>
          <w:b/>
          <w:bCs/>
          <w:sz w:val="28"/>
          <w:szCs w:val="28"/>
        </w:rPr>
      </w:pPr>
    </w:p>
    <w:p w14:paraId="3DEDE90C" w14:textId="4787C6A9" w:rsidR="008D0F87" w:rsidRPr="00C07BE5" w:rsidRDefault="008D0F87" w:rsidP="00C07BE5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01D78"/>
    <w:rsid w:val="007614AC"/>
    <w:rsid w:val="0078631E"/>
    <w:rsid w:val="007A09FA"/>
    <w:rsid w:val="007A14B1"/>
    <w:rsid w:val="007B438A"/>
    <w:rsid w:val="007D641C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12980"/>
    <w:rsid w:val="00920080"/>
    <w:rsid w:val="009268B5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07BE5"/>
    <w:rsid w:val="00C403D4"/>
    <w:rsid w:val="00C77528"/>
    <w:rsid w:val="00C87958"/>
    <w:rsid w:val="00D1630B"/>
    <w:rsid w:val="00D316CF"/>
    <w:rsid w:val="00D4540F"/>
    <w:rsid w:val="00D77F89"/>
    <w:rsid w:val="00D85A0F"/>
    <w:rsid w:val="00D93B7E"/>
    <w:rsid w:val="00DE4C58"/>
    <w:rsid w:val="00DE643B"/>
    <w:rsid w:val="00E24EF2"/>
    <w:rsid w:val="00E420F5"/>
    <w:rsid w:val="00E63287"/>
    <w:rsid w:val="00E63FE4"/>
    <w:rsid w:val="00E660E6"/>
    <w:rsid w:val="00EF5B39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8</TotalTime>
  <Pages>3</Pages>
  <Words>1018</Words>
  <Characters>5269</Characters>
  <Application>Microsoft Office Word</Application>
  <DocSecurity>0</DocSecurity>
  <Lines>109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66</cp:revision>
  <dcterms:created xsi:type="dcterms:W3CDTF">2022-08-06T12:10:00Z</dcterms:created>
  <dcterms:modified xsi:type="dcterms:W3CDTF">2024-06-2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